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3E5AA" w14:textId="77777777" w:rsidR="009C05A6" w:rsidRDefault="009C05A6" w:rsidP="009C05A6">
      <w:pPr>
        <w:ind w:left="1440"/>
        <w:rPr>
          <w:b/>
          <w:bCs/>
          <w:sz w:val="24"/>
          <w:szCs w:val="24"/>
          <w:lang w:val="en-NZ"/>
        </w:rPr>
      </w:pPr>
      <w:r>
        <w:rPr>
          <w:b/>
          <w:bCs/>
          <w:noProof/>
          <w:sz w:val="24"/>
          <w:szCs w:val="24"/>
          <w:lang w:val="en-NZ"/>
        </w:rPr>
        <mc:AlternateContent>
          <mc:Choice Requires="wpg">
            <w:drawing>
              <wp:inline distT="0" distB="0" distL="0" distR="0" wp14:anchorId="241ADD86" wp14:editId="35B111C1">
                <wp:extent cx="2540000" cy="2032635"/>
                <wp:effectExtent l="0" t="0" r="0" b="5715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40000" cy="2032635"/>
                          <a:chOff x="0" y="0"/>
                          <a:chExt cx="2540000" cy="203263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0" cy="1689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1689100"/>
                            <a:ext cx="254000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CB94C45" w14:textId="77777777" w:rsidR="009C05A6" w:rsidRPr="006426E1" w:rsidRDefault="009C05A6" w:rsidP="009C05A6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1ADD86" id="Group 3" o:spid="_x0000_s1026" style="width:200pt;height:160.05pt;mso-position-horizontal-relative:char;mso-position-vertical-relative:line" coordsize="25400,203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25400;height:168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16891;width:25400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" stroked="f">
                  <v:textbox style="mso-fit-shape-to-text:t">
                    <w:txbxContent>
                      <w:p w14:paraId="4CB94C45" w14:textId="77777777" w:rsidR="009C05A6" w:rsidRPr="006426E1" w:rsidRDefault="009C05A6" w:rsidP="009C05A6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E3436D0" w14:textId="702134AF" w:rsidR="009C05A6" w:rsidRDefault="009C05A6" w:rsidP="009C05A6">
      <w:pPr>
        <w:ind w:left="1440"/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Auckland Waikato Secondary School Shooting Programme 2022</w:t>
      </w:r>
    </w:p>
    <w:p w14:paraId="203E71E2" w14:textId="77777777" w:rsidR="009C05A6" w:rsidRDefault="009C05A6">
      <w:pPr>
        <w:rPr>
          <w:b/>
          <w:bCs/>
          <w:sz w:val="24"/>
          <w:szCs w:val="24"/>
          <w:lang w:val="en-NZ"/>
        </w:rPr>
      </w:pPr>
    </w:p>
    <w:p w14:paraId="267ABCB0" w14:textId="5BE87421" w:rsidR="001C4284" w:rsidRPr="006426E1" w:rsidRDefault="00E63048">
      <w:pPr>
        <w:rPr>
          <w:b/>
          <w:bCs/>
          <w:sz w:val="24"/>
          <w:szCs w:val="24"/>
          <w:lang w:val="en-NZ"/>
        </w:rPr>
      </w:pPr>
      <w:r w:rsidRPr="006426E1">
        <w:rPr>
          <w:b/>
          <w:bCs/>
          <w:sz w:val="24"/>
          <w:szCs w:val="24"/>
          <w:lang w:val="en-NZ"/>
        </w:rPr>
        <w:t>Host College/Club</w:t>
      </w:r>
    </w:p>
    <w:p w14:paraId="58CB0D45" w14:textId="7D7F1D41" w:rsidR="001C4284" w:rsidRPr="006426E1" w:rsidRDefault="001C4284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Kings/Pukekohe/Waiuku College</w:t>
      </w:r>
    </w:p>
    <w:p w14:paraId="10924B3D" w14:textId="3FFAD965" w:rsidR="001C4284" w:rsidRDefault="001C4284">
      <w:pPr>
        <w:rPr>
          <w:lang w:val="en-NZ"/>
        </w:rPr>
      </w:pPr>
      <w:r w:rsidRPr="006426E1">
        <w:rPr>
          <w:b/>
          <w:bCs/>
          <w:lang w:val="en-NZ"/>
        </w:rPr>
        <w:t>Auckland Metropolitan Clay Target Club</w:t>
      </w:r>
      <w:r>
        <w:rPr>
          <w:lang w:val="en-NZ"/>
        </w:rPr>
        <w:tab/>
      </w:r>
      <w:r>
        <w:rPr>
          <w:lang w:val="en-NZ"/>
        </w:rPr>
        <w:tab/>
        <w:t>17</w:t>
      </w:r>
      <w:r w:rsidRPr="001C4284">
        <w:rPr>
          <w:vertAlign w:val="superscript"/>
          <w:lang w:val="en-NZ"/>
        </w:rPr>
        <w:t>th</w:t>
      </w:r>
      <w:r>
        <w:rPr>
          <w:lang w:val="en-NZ"/>
        </w:rPr>
        <w:t xml:space="preserve"> March </w:t>
      </w:r>
    </w:p>
    <w:p w14:paraId="1572D6C7" w14:textId="77777777" w:rsidR="006426E1" w:rsidRDefault="006426E1">
      <w:pPr>
        <w:rPr>
          <w:lang w:val="en-NZ"/>
        </w:rPr>
      </w:pPr>
    </w:p>
    <w:p w14:paraId="3B0EAC07" w14:textId="22400209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Hauraki Plains College</w:t>
      </w:r>
    </w:p>
    <w:p w14:paraId="0C9AE7B8" w14:textId="2AECA83B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Neil Carseldine Memorial Shoot</w:t>
      </w:r>
    </w:p>
    <w:p w14:paraId="53BA0F94" w14:textId="2AAB1D05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Thames Clay Target Club</w:t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 w:rsidR="005525BE">
        <w:rPr>
          <w:lang w:val="en-NZ"/>
        </w:rPr>
        <w:tab/>
      </w:r>
      <w:r>
        <w:rPr>
          <w:lang w:val="en-NZ"/>
        </w:rPr>
        <w:t>14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April</w:t>
      </w:r>
    </w:p>
    <w:p w14:paraId="15656D01" w14:textId="77777777" w:rsidR="006426E1" w:rsidRDefault="006426E1">
      <w:pPr>
        <w:rPr>
          <w:lang w:val="en-NZ"/>
        </w:rPr>
      </w:pPr>
    </w:p>
    <w:p w14:paraId="6A28715D" w14:textId="5F0D0226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Taupo Schools/Murray Luke Memorial Shoot</w:t>
      </w:r>
    </w:p>
    <w:p w14:paraId="11186617" w14:textId="6B295503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Taupo Gun Club</w:t>
      </w:r>
      <w:r w:rsidRPr="006426E1">
        <w:rPr>
          <w:b/>
          <w:bCs/>
          <w:lang w:val="en-NZ"/>
        </w:rPr>
        <w:tab/>
      </w:r>
      <w:r w:rsidRPr="006426E1">
        <w:rPr>
          <w:b/>
          <w:bCs/>
          <w:lang w:val="en-NZ"/>
        </w:rPr>
        <w:tab/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1</w:t>
      </w:r>
      <w:r w:rsidR="00132020">
        <w:rPr>
          <w:lang w:val="en-NZ"/>
        </w:rPr>
        <w:t>2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May</w:t>
      </w:r>
    </w:p>
    <w:p w14:paraId="5D8B05FC" w14:textId="39717D39" w:rsidR="00E63048" w:rsidRDefault="00E63048">
      <w:pPr>
        <w:rPr>
          <w:lang w:val="en-NZ"/>
        </w:rPr>
      </w:pPr>
    </w:p>
    <w:p w14:paraId="51DDC408" w14:textId="1FB97A77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Matamata College/</w:t>
      </w:r>
    </w:p>
    <w:p w14:paraId="299BEF3D" w14:textId="160E2C37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Matamata CTC</w:t>
      </w:r>
      <w:r w:rsidRPr="006426E1">
        <w:rPr>
          <w:b/>
          <w:bCs/>
          <w:lang w:val="en-NZ"/>
        </w:rPr>
        <w:tab/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 w:rsidR="00132020">
        <w:rPr>
          <w:lang w:val="en-NZ"/>
        </w:rPr>
        <w:t>9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June</w:t>
      </w:r>
    </w:p>
    <w:p w14:paraId="5A5CDA6E" w14:textId="77777777" w:rsidR="006426E1" w:rsidRDefault="006426E1">
      <w:pPr>
        <w:rPr>
          <w:lang w:val="en-NZ"/>
        </w:rPr>
      </w:pPr>
    </w:p>
    <w:p w14:paraId="0AC2926C" w14:textId="1AE599B6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Hamilton Boys High School/</w:t>
      </w:r>
    </w:p>
    <w:p w14:paraId="75469C01" w14:textId="37348567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Waikato CTC</w:t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8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July (Friday)</w:t>
      </w:r>
    </w:p>
    <w:p w14:paraId="74EE9948" w14:textId="77777777" w:rsidR="006426E1" w:rsidRDefault="006426E1">
      <w:pPr>
        <w:rPr>
          <w:lang w:val="en-NZ"/>
        </w:rPr>
      </w:pPr>
    </w:p>
    <w:p w14:paraId="70EAF555" w14:textId="0AD1CB29" w:rsidR="00E63048" w:rsidRPr="006426E1" w:rsidRDefault="00E63048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North Island Secondary School Champs</w:t>
      </w:r>
    </w:p>
    <w:p w14:paraId="2D6B8C5B" w14:textId="007B4955" w:rsidR="00E63048" w:rsidRDefault="00E63048">
      <w:pPr>
        <w:rPr>
          <w:lang w:val="en-NZ"/>
        </w:rPr>
      </w:pPr>
      <w:r w:rsidRPr="006426E1">
        <w:rPr>
          <w:b/>
          <w:bCs/>
          <w:lang w:val="en-NZ"/>
        </w:rPr>
        <w:t>Waikato CTC</w:t>
      </w:r>
      <w:r w:rsidRPr="006426E1">
        <w:rPr>
          <w:b/>
          <w:bCs/>
          <w:lang w:val="en-NZ"/>
        </w:rPr>
        <w:tab/>
      </w:r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9</w:t>
      </w:r>
      <w:r w:rsidRPr="00E63048">
        <w:rPr>
          <w:vertAlign w:val="superscript"/>
          <w:lang w:val="en-NZ"/>
        </w:rPr>
        <w:t>th</w:t>
      </w:r>
      <w:r>
        <w:rPr>
          <w:lang w:val="en-NZ"/>
        </w:rPr>
        <w:t xml:space="preserve"> July</w:t>
      </w:r>
    </w:p>
    <w:p w14:paraId="14B90432" w14:textId="77777777" w:rsidR="006426E1" w:rsidRDefault="006426E1">
      <w:pPr>
        <w:rPr>
          <w:lang w:val="en-NZ"/>
        </w:rPr>
      </w:pPr>
    </w:p>
    <w:p w14:paraId="64819DA6" w14:textId="65C5AF34" w:rsidR="00E63048" w:rsidRDefault="00E4195E">
      <w:pPr>
        <w:rPr>
          <w:lang w:val="en-NZ"/>
        </w:rPr>
      </w:pPr>
      <w:r w:rsidRPr="00A95E0C">
        <w:rPr>
          <w:b/>
          <w:bCs/>
          <w:lang w:val="en-NZ"/>
        </w:rPr>
        <w:t xml:space="preserve"> </w:t>
      </w:r>
      <w:r w:rsidR="00A95E0C" w:rsidRPr="00A95E0C">
        <w:rPr>
          <w:b/>
          <w:bCs/>
          <w:lang w:val="en-NZ"/>
        </w:rPr>
        <w:t>Rotorua Rod &amp; Gun Club/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1</w:t>
      </w:r>
      <w:r w:rsidR="00132020">
        <w:rPr>
          <w:lang w:val="en-NZ"/>
        </w:rPr>
        <w:t>1</w:t>
      </w:r>
      <w:r w:rsidRPr="00E4195E">
        <w:rPr>
          <w:vertAlign w:val="superscript"/>
          <w:lang w:val="en-NZ"/>
        </w:rPr>
        <w:t>th</w:t>
      </w:r>
      <w:r>
        <w:rPr>
          <w:lang w:val="en-NZ"/>
        </w:rPr>
        <w:t xml:space="preserve"> August</w:t>
      </w:r>
      <w:r w:rsidR="00A95E0C">
        <w:rPr>
          <w:lang w:val="en-NZ"/>
        </w:rPr>
        <w:t xml:space="preserve"> *** New venue***</w:t>
      </w:r>
    </w:p>
    <w:p w14:paraId="773773EB" w14:textId="6FC8C4FD" w:rsidR="00E4195E" w:rsidRDefault="00A95E0C">
      <w:pPr>
        <w:rPr>
          <w:b/>
          <w:bCs/>
          <w:lang w:val="en-NZ"/>
        </w:rPr>
      </w:pPr>
      <w:r w:rsidRPr="00A95E0C">
        <w:rPr>
          <w:b/>
          <w:bCs/>
          <w:lang w:val="en-NZ"/>
        </w:rPr>
        <w:t>John Paul College</w:t>
      </w:r>
    </w:p>
    <w:p w14:paraId="043A1114" w14:textId="77777777" w:rsidR="00A95E0C" w:rsidRPr="00A95E0C" w:rsidRDefault="00A95E0C">
      <w:pPr>
        <w:rPr>
          <w:b/>
          <w:bCs/>
          <w:lang w:val="en-NZ"/>
        </w:rPr>
      </w:pPr>
    </w:p>
    <w:p w14:paraId="7A8EE72A" w14:textId="559DB173" w:rsidR="00E4195E" w:rsidRPr="006426E1" w:rsidRDefault="00E4195E">
      <w:pPr>
        <w:rPr>
          <w:b/>
          <w:bCs/>
          <w:lang w:val="en-NZ"/>
        </w:rPr>
      </w:pPr>
      <w:r w:rsidRPr="006426E1">
        <w:rPr>
          <w:b/>
          <w:bCs/>
          <w:lang w:val="en-NZ"/>
        </w:rPr>
        <w:t>Tauranga Boys College/</w:t>
      </w:r>
    </w:p>
    <w:p w14:paraId="1DAD6757" w14:textId="312560C7" w:rsidR="00E4195E" w:rsidRDefault="00E4195E">
      <w:pPr>
        <w:rPr>
          <w:lang w:val="en-NZ"/>
        </w:rPr>
      </w:pPr>
      <w:r w:rsidRPr="006426E1">
        <w:rPr>
          <w:b/>
          <w:bCs/>
          <w:lang w:val="en-NZ"/>
        </w:rPr>
        <w:t xml:space="preserve">Bay of </w:t>
      </w:r>
      <w:proofErr w:type="gramStart"/>
      <w:r w:rsidRPr="006426E1">
        <w:rPr>
          <w:b/>
          <w:bCs/>
          <w:lang w:val="en-NZ"/>
        </w:rPr>
        <w:t>Plenty  CTA</w:t>
      </w:r>
      <w:proofErr w:type="gramEnd"/>
      <w:r w:rsidRPr="006426E1">
        <w:rPr>
          <w:b/>
          <w:bCs/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 w:rsidR="00A95E0C">
        <w:rPr>
          <w:lang w:val="en-NZ"/>
        </w:rPr>
        <w:tab/>
      </w:r>
      <w:r w:rsidR="00A95E0C">
        <w:rPr>
          <w:lang w:val="en-NZ"/>
        </w:rPr>
        <w:tab/>
      </w:r>
      <w:r w:rsidR="00A95E0C">
        <w:rPr>
          <w:lang w:val="en-NZ"/>
        </w:rPr>
        <w:tab/>
      </w:r>
      <w:r w:rsidR="00132020">
        <w:rPr>
          <w:lang w:val="en-NZ"/>
        </w:rPr>
        <w:t>8</w:t>
      </w:r>
      <w:r w:rsidRPr="00E4195E">
        <w:rPr>
          <w:vertAlign w:val="superscript"/>
          <w:lang w:val="en-NZ"/>
        </w:rPr>
        <w:t>th</w:t>
      </w:r>
      <w:r>
        <w:rPr>
          <w:lang w:val="en-NZ"/>
        </w:rPr>
        <w:t xml:space="preserve"> September</w:t>
      </w:r>
    </w:p>
    <w:p w14:paraId="488C522D" w14:textId="77777777" w:rsidR="006426E1" w:rsidRDefault="006426E1">
      <w:pPr>
        <w:rPr>
          <w:lang w:val="en-NZ"/>
        </w:rPr>
      </w:pPr>
    </w:p>
    <w:p w14:paraId="21108D6E" w14:textId="4A3962AC" w:rsidR="006426E1" w:rsidRDefault="00E4195E">
      <w:pPr>
        <w:rPr>
          <w:lang w:val="en-NZ"/>
        </w:rPr>
      </w:pPr>
      <w:r w:rsidRPr="006426E1">
        <w:rPr>
          <w:b/>
          <w:bCs/>
          <w:lang w:val="en-NZ"/>
        </w:rPr>
        <w:t>South Island &amp; NZ Secondary School Championships</w:t>
      </w:r>
      <w:r w:rsidR="006426E1">
        <w:rPr>
          <w:lang w:val="en-NZ"/>
        </w:rPr>
        <w:t xml:space="preserve"> </w:t>
      </w:r>
      <w:r w:rsidR="006426E1">
        <w:rPr>
          <w:lang w:val="en-NZ"/>
        </w:rPr>
        <w:tab/>
        <w:t>Canterbury CTC</w:t>
      </w:r>
      <w:r w:rsidR="006426E1">
        <w:rPr>
          <w:lang w:val="en-NZ"/>
        </w:rPr>
        <w:tab/>
      </w:r>
      <w:r w:rsidR="006426E1">
        <w:rPr>
          <w:lang w:val="en-NZ"/>
        </w:rPr>
        <w:tab/>
      </w:r>
      <w:r w:rsidR="006426E1">
        <w:rPr>
          <w:lang w:val="en-NZ"/>
        </w:rPr>
        <w:tab/>
        <w:t>1</w:t>
      </w:r>
      <w:r w:rsidR="006426E1" w:rsidRPr="006426E1">
        <w:rPr>
          <w:vertAlign w:val="superscript"/>
          <w:lang w:val="en-NZ"/>
        </w:rPr>
        <w:t>st</w:t>
      </w:r>
      <w:r w:rsidR="006426E1">
        <w:rPr>
          <w:lang w:val="en-NZ"/>
        </w:rPr>
        <w:t xml:space="preserve"> – 3</w:t>
      </w:r>
      <w:r w:rsidR="006426E1" w:rsidRPr="006426E1">
        <w:rPr>
          <w:vertAlign w:val="superscript"/>
          <w:lang w:val="en-NZ"/>
        </w:rPr>
        <w:t>rd</w:t>
      </w:r>
      <w:r w:rsidR="006426E1">
        <w:rPr>
          <w:lang w:val="en-NZ"/>
        </w:rPr>
        <w:t xml:space="preserve"> October</w:t>
      </w:r>
    </w:p>
    <w:p w14:paraId="2CAA7465" w14:textId="77777777" w:rsidR="00E63048" w:rsidRDefault="00E63048">
      <w:pPr>
        <w:rPr>
          <w:lang w:val="en-NZ"/>
        </w:rPr>
      </w:pPr>
    </w:p>
    <w:p w14:paraId="45359A01" w14:textId="77777777" w:rsidR="001C4284" w:rsidRPr="001C4284" w:rsidRDefault="001C4284">
      <w:pPr>
        <w:rPr>
          <w:lang w:val="en-NZ"/>
        </w:rPr>
      </w:pPr>
    </w:p>
    <w:sectPr w:rsidR="001C4284" w:rsidRPr="001C42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zQ2NbEwMDI1MDZX0lEKTi0uzszPAykwrAUAcFg4eSwAAAA="/>
  </w:docVars>
  <w:rsids>
    <w:rsidRoot w:val="001C4284"/>
    <w:rsid w:val="00132020"/>
    <w:rsid w:val="001C4284"/>
    <w:rsid w:val="00475208"/>
    <w:rsid w:val="005525BE"/>
    <w:rsid w:val="006426E1"/>
    <w:rsid w:val="009C05A6"/>
    <w:rsid w:val="00A95E0C"/>
    <w:rsid w:val="00E4195E"/>
    <w:rsid w:val="00E63048"/>
    <w:rsid w:val="00E63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937A"/>
  <w15:chartTrackingRefBased/>
  <w15:docId w15:val="{EC03B92B-A8F6-4F0F-A145-489B0F30E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4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42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://www.ssbwiki.com/Clay_Shootin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ey</dc:creator>
  <cp:keywords/>
  <dc:description/>
  <cp:lastModifiedBy>Adrienne NZCTA</cp:lastModifiedBy>
  <cp:revision>2</cp:revision>
  <cp:lastPrinted>2022-03-21T01:53:00Z</cp:lastPrinted>
  <dcterms:created xsi:type="dcterms:W3CDTF">2022-07-19T02:29:00Z</dcterms:created>
  <dcterms:modified xsi:type="dcterms:W3CDTF">2022-07-19T02:29:00Z</dcterms:modified>
</cp:coreProperties>
</file>